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786B84F3" w:rsidR="00CC3CF4" w:rsidRDefault="3C2F34F4" w:rsidP="109267B4">
      <w:pPr>
        <w:rPr>
          <w:b/>
          <w:bCs/>
          <w:sz w:val="32"/>
          <w:szCs w:val="32"/>
        </w:rPr>
      </w:pPr>
      <w:r w:rsidRPr="109267B4">
        <w:rPr>
          <w:b/>
          <w:bCs/>
          <w:sz w:val="32"/>
          <w:szCs w:val="32"/>
        </w:rPr>
        <w:t>DA</w:t>
      </w:r>
      <w:r w:rsidR="000D7DCC">
        <w:rPr>
          <w:b/>
          <w:bCs/>
          <w:sz w:val="32"/>
          <w:szCs w:val="32"/>
        </w:rPr>
        <w:t>B</w:t>
      </w:r>
      <w:r w:rsidRPr="109267B4">
        <w:rPr>
          <w:b/>
          <w:bCs/>
          <w:sz w:val="32"/>
          <w:szCs w:val="32"/>
        </w:rPr>
        <w:t xml:space="preserve"> 201 </w:t>
      </w:r>
      <w:r w:rsidR="0E350EEF" w:rsidRPr="109267B4">
        <w:rPr>
          <w:b/>
          <w:bCs/>
          <w:sz w:val="32"/>
          <w:szCs w:val="32"/>
        </w:rPr>
        <w:t xml:space="preserve">Final </w:t>
      </w:r>
      <w:r w:rsidR="00294DDD">
        <w:rPr>
          <w:b/>
          <w:bCs/>
          <w:sz w:val="32"/>
          <w:szCs w:val="32"/>
        </w:rPr>
        <w:t>Exam Assignment</w:t>
      </w:r>
      <w:r w:rsidR="1FC8B80B" w:rsidRPr="109267B4">
        <w:rPr>
          <w:b/>
          <w:bCs/>
          <w:sz w:val="32"/>
          <w:szCs w:val="32"/>
        </w:rPr>
        <w:t>- Winter 2020</w:t>
      </w:r>
    </w:p>
    <w:p w14:paraId="15058178" w14:textId="25D89484" w:rsidR="109267B4" w:rsidRDefault="109267B4" w:rsidP="109267B4">
      <w:pPr>
        <w:rPr>
          <w:b/>
          <w:bCs/>
          <w:sz w:val="32"/>
          <w:szCs w:val="32"/>
        </w:rPr>
      </w:pPr>
    </w:p>
    <w:p w14:paraId="28890CAB" w14:textId="13E2519A" w:rsidR="0B6D08E8" w:rsidRDefault="0B6D08E8" w:rsidP="109267B4">
      <w:pPr>
        <w:rPr>
          <w:rFonts w:ascii="Calibri" w:eastAsia="Calibri" w:hAnsi="Calibri" w:cs="Calibri"/>
          <w:b/>
          <w:bCs/>
          <w:sz w:val="24"/>
          <w:szCs w:val="24"/>
        </w:rPr>
      </w:pPr>
      <w:r w:rsidRPr="109267B4">
        <w:rPr>
          <w:rFonts w:ascii="Calibri" w:eastAsia="Calibri" w:hAnsi="Calibri" w:cs="Calibri"/>
          <w:b/>
          <w:bCs/>
          <w:sz w:val="24"/>
          <w:szCs w:val="24"/>
        </w:rPr>
        <w:t>Due April 1</w:t>
      </w:r>
      <w:r w:rsidR="00193440">
        <w:rPr>
          <w:rFonts w:ascii="Calibri" w:eastAsia="Calibri" w:hAnsi="Calibri" w:cs="Calibri"/>
          <w:b/>
          <w:bCs/>
          <w:sz w:val="24"/>
          <w:szCs w:val="24"/>
        </w:rPr>
        <w:t>6</w:t>
      </w:r>
      <w:r w:rsidRPr="109267B4">
        <w:rPr>
          <w:rFonts w:ascii="Calibri" w:eastAsia="Calibri" w:hAnsi="Calibri" w:cs="Calibri"/>
          <w:b/>
          <w:bCs/>
          <w:sz w:val="24"/>
          <w:szCs w:val="24"/>
        </w:rPr>
        <w:t>th by 11:59PM.</w:t>
      </w:r>
    </w:p>
    <w:p w14:paraId="4C4DB106" w14:textId="56C5698D" w:rsidR="109267B4" w:rsidRDefault="109267B4" w:rsidP="109267B4">
      <w:pPr>
        <w:rPr>
          <w:b/>
          <w:bCs/>
          <w:sz w:val="32"/>
          <w:szCs w:val="32"/>
        </w:rPr>
      </w:pPr>
    </w:p>
    <w:p w14:paraId="1155800F" w14:textId="047E40FD" w:rsidR="4045A8F8" w:rsidRDefault="4045A8F8" w:rsidP="109267B4">
      <w:pPr>
        <w:rPr>
          <w:i/>
          <w:iCs/>
          <w:sz w:val="24"/>
          <w:szCs w:val="24"/>
        </w:rPr>
      </w:pPr>
      <w:r w:rsidRPr="109267B4">
        <w:rPr>
          <w:i/>
          <w:iCs/>
          <w:sz w:val="24"/>
          <w:szCs w:val="24"/>
        </w:rPr>
        <w:t>You are asked to create a story in Tableau</w:t>
      </w:r>
      <w:r w:rsidR="32E50920" w:rsidRPr="109267B4">
        <w:rPr>
          <w:i/>
          <w:iCs/>
          <w:sz w:val="24"/>
          <w:szCs w:val="24"/>
        </w:rPr>
        <w:t xml:space="preserve"> with </w:t>
      </w:r>
      <w:r w:rsidR="00F97E94">
        <w:rPr>
          <w:i/>
          <w:iCs/>
          <w:sz w:val="24"/>
          <w:szCs w:val="24"/>
        </w:rPr>
        <w:t>2-6 sheets and</w:t>
      </w:r>
      <w:r w:rsidR="32E50920" w:rsidRPr="109267B4">
        <w:rPr>
          <w:i/>
          <w:iCs/>
          <w:sz w:val="24"/>
          <w:szCs w:val="24"/>
        </w:rPr>
        <w:t xml:space="preserve"> </w:t>
      </w:r>
      <w:r w:rsidR="00F97E94">
        <w:rPr>
          <w:i/>
          <w:iCs/>
          <w:sz w:val="24"/>
          <w:szCs w:val="24"/>
        </w:rPr>
        <w:t>one dashboard</w:t>
      </w:r>
      <w:r w:rsidR="32E50920" w:rsidRPr="109267B4">
        <w:rPr>
          <w:i/>
          <w:iCs/>
          <w:sz w:val="24"/>
          <w:szCs w:val="24"/>
        </w:rPr>
        <w:t>.</w:t>
      </w:r>
    </w:p>
    <w:p w14:paraId="432C01AF" w14:textId="01B92979" w:rsidR="48B454E8" w:rsidRDefault="48B454E8" w:rsidP="109267B4">
      <w:pPr>
        <w:rPr>
          <w:rFonts w:ascii="Calibri" w:eastAsia="Calibri" w:hAnsi="Calibri" w:cs="Calibri"/>
          <w:b/>
          <w:bCs/>
          <w:sz w:val="24"/>
          <w:szCs w:val="24"/>
        </w:rPr>
      </w:pPr>
      <w:r w:rsidRPr="109267B4">
        <w:rPr>
          <w:rFonts w:ascii="Calibri" w:eastAsia="Calibri" w:hAnsi="Calibri" w:cs="Calibri"/>
          <w:b/>
          <w:bCs/>
          <w:sz w:val="24"/>
          <w:szCs w:val="24"/>
        </w:rPr>
        <w:t>Instructions:</w:t>
      </w:r>
    </w:p>
    <w:p w14:paraId="75DD1C48" w14:textId="68387388" w:rsidR="2DB8B626" w:rsidRDefault="00F97E94" w:rsidP="00F97E94">
      <w:pPr>
        <w:pStyle w:val="ListParagraph"/>
        <w:numPr>
          <w:ilvl w:val="0"/>
          <w:numId w:val="2"/>
        </w:numPr>
        <w:rPr>
          <w:rFonts w:eastAsia="Calibri" w:cs="Calibri"/>
          <w:sz w:val="24"/>
          <w:szCs w:val="24"/>
        </w:rPr>
      </w:pPr>
      <w:r>
        <w:rPr>
          <w:rFonts w:eastAsia="Calibri" w:cs="Calibri"/>
          <w:sz w:val="24"/>
          <w:szCs w:val="24"/>
        </w:rPr>
        <w:t xml:space="preserve">Create 2-6 sheets, depending on </w:t>
      </w:r>
      <w:r w:rsidR="00A17FA1">
        <w:rPr>
          <w:rFonts w:eastAsia="Calibri" w:cs="Calibri"/>
          <w:sz w:val="24"/>
          <w:szCs w:val="24"/>
        </w:rPr>
        <w:t>your</w:t>
      </w:r>
      <w:r>
        <w:rPr>
          <w:rFonts w:eastAsia="Calibri" w:cs="Calibri"/>
          <w:sz w:val="24"/>
          <w:szCs w:val="24"/>
        </w:rPr>
        <w:t xml:space="preserve"> dataset.  </w:t>
      </w:r>
    </w:p>
    <w:p w14:paraId="55A905F3" w14:textId="2EE8B541" w:rsidR="00F97E94" w:rsidRPr="00F97E94" w:rsidRDefault="00F97E94" w:rsidP="00F97E94">
      <w:pPr>
        <w:pStyle w:val="ListParagraph"/>
        <w:numPr>
          <w:ilvl w:val="0"/>
          <w:numId w:val="2"/>
        </w:numPr>
        <w:rPr>
          <w:rFonts w:eastAsia="Calibri" w:cs="Calibri"/>
          <w:sz w:val="24"/>
          <w:szCs w:val="24"/>
        </w:rPr>
      </w:pPr>
      <w:r>
        <w:rPr>
          <w:rFonts w:eastAsia="Calibri" w:cs="Calibri"/>
          <w:sz w:val="24"/>
          <w:szCs w:val="24"/>
        </w:rPr>
        <w:t>Create One dashboard</w:t>
      </w:r>
    </w:p>
    <w:p w14:paraId="37765157" w14:textId="5BBC8105" w:rsidR="2DB8B626" w:rsidRPr="00F97E94" w:rsidRDefault="00F97E94" w:rsidP="00F97E94">
      <w:pPr>
        <w:pStyle w:val="ListParagraph"/>
        <w:numPr>
          <w:ilvl w:val="0"/>
          <w:numId w:val="2"/>
        </w:numPr>
        <w:rPr>
          <w:rFonts w:eastAsia="Calibri" w:cs="Calibri"/>
          <w:sz w:val="24"/>
          <w:szCs w:val="24"/>
        </w:rPr>
      </w:pPr>
      <w:r w:rsidRPr="00F97E94">
        <w:rPr>
          <w:rFonts w:eastAsia="Calibri" w:cs="Calibri"/>
          <w:sz w:val="24"/>
          <w:szCs w:val="24"/>
        </w:rPr>
        <w:t>Add Captions to highlight importance of items</w:t>
      </w:r>
      <w:r>
        <w:rPr>
          <w:rFonts w:eastAsia="Calibri" w:cs="Calibri"/>
          <w:sz w:val="24"/>
          <w:szCs w:val="24"/>
        </w:rPr>
        <w:t>, name all report elements accordingly</w:t>
      </w:r>
    </w:p>
    <w:p w14:paraId="41FA66C1" w14:textId="3E44D8F9" w:rsidR="00F97E94" w:rsidRDefault="00F97E94" w:rsidP="00F97E94">
      <w:pPr>
        <w:pStyle w:val="ListParagraph"/>
        <w:numPr>
          <w:ilvl w:val="0"/>
          <w:numId w:val="2"/>
        </w:numPr>
        <w:rPr>
          <w:rFonts w:eastAsia="Calibri" w:cs="Calibri"/>
          <w:sz w:val="24"/>
          <w:szCs w:val="24"/>
        </w:rPr>
      </w:pPr>
      <w:r w:rsidRPr="00F97E94">
        <w:rPr>
          <w:rFonts w:eastAsia="Calibri" w:cs="Calibri"/>
          <w:sz w:val="24"/>
          <w:szCs w:val="24"/>
        </w:rPr>
        <w:t>C</w:t>
      </w:r>
      <w:r w:rsidR="0FEDABA9" w:rsidRPr="00F97E94">
        <w:rPr>
          <w:rFonts w:eastAsia="Calibri" w:cs="Calibri"/>
          <w:sz w:val="24"/>
          <w:szCs w:val="24"/>
        </w:rPr>
        <w:t xml:space="preserve">hoose </w:t>
      </w:r>
      <w:r w:rsidR="2C127AF9" w:rsidRPr="00F97E94">
        <w:rPr>
          <w:rFonts w:eastAsia="Calibri" w:cs="Calibri"/>
          <w:b/>
          <w:bCs/>
          <w:sz w:val="24"/>
          <w:szCs w:val="24"/>
        </w:rPr>
        <w:t xml:space="preserve">3 different </w:t>
      </w:r>
      <w:r w:rsidR="2C127AF9" w:rsidRPr="00F97E94">
        <w:rPr>
          <w:rFonts w:eastAsia="Calibri" w:cs="Calibri"/>
          <w:sz w:val="24"/>
          <w:szCs w:val="24"/>
        </w:rPr>
        <w:t>visualizing types to illustrate any findings in your data.</w:t>
      </w:r>
      <w:r w:rsidRPr="00F97E94">
        <w:rPr>
          <w:rFonts w:eastAsia="Calibri" w:cs="Calibri"/>
          <w:sz w:val="24"/>
          <w:szCs w:val="24"/>
        </w:rPr>
        <w:t xml:space="preserve"> (</w:t>
      </w:r>
      <w:r w:rsidR="2DB8B626" w:rsidRPr="00F97E94">
        <w:rPr>
          <w:rFonts w:eastAsia="Calibri" w:cs="Calibri"/>
          <w:sz w:val="24"/>
          <w:szCs w:val="24"/>
        </w:rPr>
        <w:t xml:space="preserve">Line Char, Bar Chart, Pie, Donut, Scatter, </w:t>
      </w:r>
      <w:r w:rsidR="415E19A1" w:rsidRPr="00F97E94">
        <w:rPr>
          <w:rFonts w:eastAsia="Calibri" w:cs="Calibri"/>
          <w:sz w:val="24"/>
          <w:szCs w:val="24"/>
        </w:rPr>
        <w:t>bubble</w:t>
      </w:r>
      <w:r w:rsidR="2DB8B626" w:rsidRPr="00F97E94">
        <w:rPr>
          <w:rFonts w:eastAsia="Calibri" w:cs="Calibri"/>
          <w:sz w:val="24"/>
          <w:szCs w:val="24"/>
        </w:rPr>
        <w:t xml:space="preserve"> Chart, </w:t>
      </w:r>
      <w:proofErr w:type="spellStart"/>
      <w:r w:rsidR="2DB8B626" w:rsidRPr="00F97E94">
        <w:rPr>
          <w:rFonts w:eastAsia="Calibri" w:cs="Calibri"/>
          <w:sz w:val="24"/>
          <w:szCs w:val="24"/>
        </w:rPr>
        <w:t>Treemap</w:t>
      </w:r>
      <w:proofErr w:type="spellEnd"/>
      <w:r w:rsidR="2DB8B626" w:rsidRPr="00F97E94">
        <w:rPr>
          <w:rFonts w:eastAsia="Calibri" w:cs="Calibri"/>
          <w:sz w:val="24"/>
          <w:szCs w:val="24"/>
        </w:rPr>
        <w:t>, Heat Map, Maps</w:t>
      </w:r>
      <w:r w:rsidR="200182D0" w:rsidRPr="00F97E94">
        <w:rPr>
          <w:rFonts w:eastAsia="Calibri" w:cs="Calibri"/>
          <w:sz w:val="24"/>
          <w:szCs w:val="24"/>
        </w:rPr>
        <w:t xml:space="preserve"> or</w:t>
      </w:r>
      <w:r w:rsidR="2DB8B626" w:rsidRPr="00F97E94">
        <w:rPr>
          <w:rFonts w:eastAsia="Calibri" w:cs="Calibri"/>
          <w:sz w:val="24"/>
          <w:szCs w:val="24"/>
        </w:rPr>
        <w:t xml:space="preserve"> </w:t>
      </w:r>
      <w:r w:rsidR="6F158943" w:rsidRPr="00F97E94">
        <w:rPr>
          <w:rFonts w:eastAsia="Calibri" w:cs="Calibri"/>
          <w:sz w:val="24"/>
          <w:szCs w:val="24"/>
        </w:rPr>
        <w:t>W</w:t>
      </w:r>
      <w:r w:rsidR="2DB8B626" w:rsidRPr="00F97E94">
        <w:rPr>
          <w:rFonts w:eastAsia="Calibri" w:cs="Calibri"/>
          <w:sz w:val="24"/>
          <w:szCs w:val="24"/>
        </w:rPr>
        <w:t>aterfall</w:t>
      </w:r>
      <w:r w:rsidR="4CF81980" w:rsidRPr="00F97E94">
        <w:rPr>
          <w:rFonts w:eastAsia="Calibri" w:cs="Calibri"/>
          <w:sz w:val="24"/>
          <w:szCs w:val="24"/>
        </w:rPr>
        <w:t xml:space="preserve"> chart</w:t>
      </w:r>
      <w:r w:rsidRPr="00F97E94">
        <w:rPr>
          <w:rFonts w:eastAsia="Calibri" w:cs="Calibri"/>
          <w:sz w:val="24"/>
          <w:szCs w:val="24"/>
        </w:rPr>
        <w:t>)</w:t>
      </w:r>
    </w:p>
    <w:p w14:paraId="3F87D000" w14:textId="56DF8639" w:rsidR="00F97E94" w:rsidRPr="00F97E94" w:rsidRDefault="00A17FA1" w:rsidP="00F97E94">
      <w:pPr>
        <w:pStyle w:val="ListParagraph"/>
        <w:numPr>
          <w:ilvl w:val="0"/>
          <w:numId w:val="2"/>
        </w:numPr>
        <w:rPr>
          <w:rFonts w:eastAsia="Calibri" w:cs="Calibri"/>
          <w:sz w:val="24"/>
          <w:szCs w:val="24"/>
        </w:rPr>
      </w:pPr>
      <w:r>
        <w:rPr>
          <w:rFonts w:eastAsia="Calibri" w:cs="Calibri"/>
          <w:sz w:val="24"/>
          <w:szCs w:val="24"/>
        </w:rPr>
        <w:t xml:space="preserve">One </w:t>
      </w:r>
      <w:r w:rsidR="00F97E94" w:rsidRPr="00F97E94">
        <w:rPr>
          <w:rFonts w:eastAsia="Calibri" w:cs="Calibri"/>
          <w:sz w:val="24"/>
          <w:szCs w:val="24"/>
        </w:rPr>
        <w:t>Animation</w:t>
      </w:r>
      <w:r w:rsidR="00F97E94">
        <w:rPr>
          <w:rFonts w:eastAsia="Calibri" w:cs="Calibri"/>
          <w:sz w:val="24"/>
          <w:szCs w:val="24"/>
        </w:rPr>
        <w:t>: here is an example</w:t>
      </w:r>
      <w:r w:rsidR="00193440" w:rsidRPr="00F97E94">
        <w:rPr>
          <w:rFonts w:eastAsia="Calibri" w:cs="Calibri"/>
        </w:rPr>
        <w:t xml:space="preserve"> </w:t>
      </w:r>
      <w:hyperlink r:id="rId7" w:history="1">
        <w:r w:rsidR="00193440" w:rsidRPr="00F97E94">
          <w:rPr>
            <w:rStyle w:val="Hyperlink"/>
            <w:sz w:val="24"/>
            <w:szCs w:val="24"/>
          </w:rPr>
          <w:t>https://www.youtube.com/watch?v=yxRnk7fE-J0</w:t>
        </w:r>
      </w:hyperlink>
      <w:r w:rsidR="686FE5DB" w:rsidRPr="00F97E94">
        <w:rPr>
          <w:rFonts w:eastAsia="Calibri" w:cs="Calibri"/>
        </w:rPr>
        <w:t>)</w:t>
      </w:r>
    </w:p>
    <w:p w14:paraId="4BD59304" w14:textId="34707E4E" w:rsidR="002E6483" w:rsidRPr="00A17FA1" w:rsidRDefault="00F97E94" w:rsidP="109267B4">
      <w:pPr>
        <w:pStyle w:val="ListParagraph"/>
        <w:numPr>
          <w:ilvl w:val="0"/>
          <w:numId w:val="2"/>
        </w:numPr>
        <w:rPr>
          <w:rFonts w:eastAsia="Calibri" w:cs="Calibri"/>
          <w:sz w:val="24"/>
          <w:szCs w:val="24"/>
        </w:rPr>
      </w:pPr>
      <w:r w:rsidRPr="00F97E94">
        <w:rPr>
          <w:sz w:val="24"/>
          <w:szCs w:val="24"/>
        </w:rPr>
        <w:t>Publish to Tableau Public:</w:t>
      </w:r>
      <w:r w:rsidR="00A17FA1">
        <w:rPr>
          <w:sz w:val="24"/>
          <w:szCs w:val="24"/>
        </w:rPr>
        <w:t xml:space="preserve"> here are instructions on how to do that</w:t>
      </w:r>
      <w:r w:rsidRPr="00F97E9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hyperlink r:id="rId8" w:tgtFrame="_blank" w:history="1">
        <w:r w:rsidR="002E6483" w:rsidRPr="00F97E94">
          <w:rPr>
            <w:rStyle w:val="Hyperlink"/>
            <w:rFonts w:cs="Arial"/>
            <w:color w:val="2075A3"/>
            <w:sz w:val="24"/>
            <w:szCs w:val="24"/>
            <w:shd w:val="clear" w:color="auto" w:fill="FFFFFF"/>
          </w:rPr>
          <w:t>help.tableau.com/current/guides/get-started-tutorial/en-us/get-started-tutorial-share.htm</w:t>
        </w:r>
      </w:hyperlink>
    </w:p>
    <w:p w14:paraId="5AAA3D84" w14:textId="2059A63E" w:rsidR="00A17FA1" w:rsidRPr="00A17FA1" w:rsidRDefault="00A17FA1" w:rsidP="00A17FA1">
      <w:pPr>
        <w:rPr>
          <w:rFonts w:eastAsia="Calibri" w:cs="Calibri"/>
          <w:b/>
          <w:bCs/>
          <w:sz w:val="24"/>
          <w:szCs w:val="24"/>
        </w:rPr>
      </w:pPr>
      <w:r>
        <w:rPr>
          <w:rFonts w:eastAsia="Calibri" w:cs="Calibri"/>
          <w:b/>
          <w:bCs/>
          <w:sz w:val="24"/>
          <w:szCs w:val="24"/>
        </w:rPr>
        <w:t xml:space="preserve">To </w:t>
      </w:r>
      <w:r w:rsidRPr="00A17FA1">
        <w:rPr>
          <w:rFonts w:eastAsia="Calibri" w:cs="Calibri"/>
          <w:b/>
          <w:bCs/>
          <w:sz w:val="24"/>
          <w:szCs w:val="24"/>
        </w:rPr>
        <w:t>Submit:</w:t>
      </w:r>
    </w:p>
    <w:p w14:paraId="09AE9373" w14:textId="0DB6BD21" w:rsidR="00A17FA1" w:rsidRDefault="00A17FA1" w:rsidP="00A17FA1">
      <w:pPr>
        <w:pStyle w:val="ListParagraph"/>
        <w:numPr>
          <w:ilvl w:val="0"/>
          <w:numId w:val="3"/>
        </w:numPr>
        <w:rPr>
          <w:rFonts w:eastAsia="Calibri" w:cs="Calibri"/>
          <w:sz w:val="24"/>
          <w:szCs w:val="24"/>
        </w:rPr>
      </w:pPr>
      <w:r>
        <w:rPr>
          <w:rFonts w:eastAsia="Calibri" w:cs="Calibri"/>
          <w:sz w:val="24"/>
          <w:szCs w:val="24"/>
        </w:rPr>
        <w:t xml:space="preserve">Word document  </w:t>
      </w:r>
    </w:p>
    <w:p w14:paraId="467E03B2" w14:textId="5FD66D3D" w:rsidR="00A17FA1" w:rsidRDefault="00A17FA1" w:rsidP="00A17FA1">
      <w:pPr>
        <w:pStyle w:val="ListParagraph"/>
        <w:numPr>
          <w:ilvl w:val="1"/>
          <w:numId w:val="3"/>
        </w:numPr>
        <w:rPr>
          <w:rFonts w:eastAsia="Calibri" w:cs="Calibri"/>
          <w:sz w:val="24"/>
          <w:szCs w:val="24"/>
        </w:rPr>
      </w:pPr>
      <w:r>
        <w:rPr>
          <w:rFonts w:eastAsia="Calibri" w:cs="Calibri"/>
          <w:sz w:val="24"/>
          <w:szCs w:val="24"/>
        </w:rPr>
        <w:t>Link to your Tableau public report publication</w:t>
      </w:r>
    </w:p>
    <w:p w14:paraId="7912103D" w14:textId="26DD1E38" w:rsidR="00A17FA1" w:rsidRPr="00A17FA1" w:rsidRDefault="00A17FA1" w:rsidP="00A17FA1">
      <w:pPr>
        <w:pStyle w:val="ListParagraph"/>
        <w:numPr>
          <w:ilvl w:val="1"/>
          <w:numId w:val="3"/>
        </w:numPr>
        <w:rPr>
          <w:rFonts w:eastAsia="Calibri" w:cs="Calibri"/>
          <w:sz w:val="24"/>
          <w:szCs w:val="24"/>
        </w:rPr>
      </w:pPr>
      <w:r>
        <w:rPr>
          <w:rFonts w:eastAsia="Calibri" w:cs="Calibri"/>
          <w:sz w:val="24"/>
          <w:szCs w:val="24"/>
        </w:rPr>
        <w:t>S</w:t>
      </w:r>
      <w:r w:rsidRPr="00A17FA1">
        <w:rPr>
          <w:rFonts w:eastAsia="Calibri" w:cs="Calibri"/>
          <w:sz w:val="24"/>
          <w:szCs w:val="24"/>
        </w:rPr>
        <w:t>creenshots of all report visualization</w:t>
      </w:r>
    </w:p>
    <w:p w14:paraId="595D397F" w14:textId="305DE3A7" w:rsidR="2DB8B626" w:rsidRDefault="193C81DC" w:rsidP="109267B4">
      <w:pPr>
        <w:rPr>
          <w:rFonts w:ascii="Calibri" w:eastAsia="Calibri" w:hAnsi="Calibri" w:cs="Calibri"/>
          <w:b/>
          <w:bCs/>
          <w:sz w:val="24"/>
          <w:szCs w:val="24"/>
        </w:rPr>
      </w:pPr>
      <w:r w:rsidRPr="109267B4">
        <w:rPr>
          <w:rFonts w:ascii="Calibri" w:eastAsia="Calibri" w:hAnsi="Calibri" w:cs="Calibri"/>
          <w:b/>
          <w:bCs/>
          <w:sz w:val="24"/>
          <w:szCs w:val="24"/>
        </w:rPr>
        <w:t>Notes:</w:t>
      </w:r>
    </w:p>
    <w:p w14:paraId="496FCA53" w14:textId="1B24980A" w:rsidR="1754114E" w:rsidRDefault="00A17FA1" w:rsidP="109267B4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**</w:t>
      </w:r>
      <w:r w:rsidR="1754114E" w:rsidRPr="109267B4">
        <w:rPr>
          <w:rFonts w:ascii="Calibri" w:eastAsia="Calibri" w:hAnsi="Calibri" w:cs="Calibri"/>
          <w:sz w:val="24"/>
          <w:szCs w:val="24"/>
        </w:rPr>
        <w:t xml:space="preserve">Please note </w:t>
      </w:r>
      <w:r w:rsidR="79723792" w:rsidRPr="109267B4">
        <w:rPr>
          <w:rFonts w:ascii="Calibri" w:eastAsia="Calibri" w:hAnsi="Calibri" w:cs="Calibri"/>
          <w:sz w:val="24"/>
          <w:szCs w:val="24"/>
        </w:rPr>
        <w:t>plagiarism</w:t>
      </w:r>
      <w:r w:rsidR="1754114E" w:rsidRPr="109267B4">
        <w:rPr>
          <w:rFonts w:ascii="Calibri" w:eastAsia="Calibri" w:hAnsi="Calibri" w:cs="Calibri"/>
          <w:sz w:val="24"/>
          <w:szCs w:val="24"/>
        </w:rPr>
        <w:t xml:space="preserve"> will not be </w:t>
      </w:r>
      <w:r w:rsidR="1777BDB7" w:rsidRPr="109267B4">
        <w:rPr>
          <w:rFonts w:ascii="Calibri" w:eastAsia="Calibri" w:hAnsi="Calibri" w:cs="Calibri"/>
          <w:sz w:val="24"/>
          <w:szCs w:val="24"/>
        </w:rPr>
        <w:t>tolerated.</w:t>
      </w:r>
    </w:p>
    <w:p w14:paraId="250C7375" w14:textId="1EE8D5EB" w:rsidR="109267B4" w:rsidRDefault="109267B4" w:rsidP="109267B4">
      <w:pPr>
        <w:rPr>
          <w:sz w:val="24"/>
          <w:szCs w:val="24"/>
        </w:rPr>
      </w:pPr>
    </w:p>
    <w:p w14:paraId="5125FBB9" w14:textId="35EB859D" w:rsidR="66D80488" w:rsidRPr="00F97E94" w:rsidRDefault="66D80488" w:rsidP="109267B4">
      <w:r w:rsidRPr="109267B4">
        <w:rPr>
          <w:b/>
          <w:bCs/>
          <w:sz w:val="24"/>
          <w:szCs w:val="24"/>
        </w:rPr>
        <w:t>Datasets</w:t>
      </w:r>
      <w:r w:rsidR="00F97E94">
        <w:rPr>
          <w:b/>
          <w:bCs/>
          <w:sz w:val="24"/>
          <w:szCs w:val="24"/>
        </w:rPr>
        <w:t xml:space="preserve"> (</w:t>
      </w:r>
      <w:r w:rsidR="00F97E94">
        <w:t>If your project was about COVID19, you may choose ANY dataset found in Kaggle, Google Dataset search)</w:t>
      </w:r>
      <w:r w:rsidRPr="109267B4">
        <w:rPr>
          <w:b/>
          <w:bCs/>
          <w:sz w:val="24"/>
          <w:szCs w:val="24"/>
        </w:rPr>
        <w:t>:</w:t>
      </w:r>
    </w:p>
    <w:p w14:paraId="07773B4D" w14:textId="06F10958" w:rsidR="00F97E94" w:rsidRDefault="00C170E5" w:rsidP="109267B4">
      <w:hyperlink r:id="rId9" w:history="1">
        <w:r w:rsidR="00F97E94">
          <w:rPr>
            <w:rStyle w:val="Hyperlink"/>
          </w:rPr>
          <w:t>https://www.kaggle.com/imdevskp/corona-virus-report</w:t>
        </w:r>
      </w:hyperlink>
    </w:p>
    <w:p w14:paraId="68D49534" w14:textId="04941DC4" w:rsidR="109267B4" w:rsidRDefault="109267B4" w:rsidP="109267B4"/>
    <w:p w14:paraId="414697B5" w14:textId="4C36DABD" w:rsidR="003E6622" w:rsidRDefault="003E6622" w:rsidP="109267B4"/>
    <w:p w14:paraId="6F725249" w14:textId="0FCB9B41" w:rsidR="003E6622" w:rsidRDefault="003E6622" w:rsidP="109267B4"/>
    <w:p w14:paraId="110FD346" w14:textId="2728E2EC" w:rsidR="003E6622" w:rsidRDefault="003E6622" w:rsidP="109267B4"/>
    <w:p w14:paraId="66963DF1" w14:textId="2CD327F6" w:rsidR="003E6622" w:rsidRDefault="003E6622" w:rsidP="109267B4"/>
    <w:p w14:paraId="5722A208" w14:textId="23ED968D" w:rsidR="003E6622" w:rsidRDefault="006F2957" w:rsidP="109267B4">
      <w:r>
        <w:rPr>
          <w:noProof/>
        </w:rPr>
        <w:lastRenderedPageBreak/>
        <w:drawing>
          <wp:inline distT="0" distB="0" distL="0" distR="0" wp14:anchorId="6CB5632E" wp14:editId="0ACF67EA">
            <wp:extent cx="5943600" cy="4173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8250B" w14:textId="631EBE55" w:rsidR="109267B4" w:rsidRDefault="109267B4" w:rsidP="109267B4"/>
    <w:p w14:paraId="2D78B96B" w14:textId="75AB1736" w:rsidR="00730607" w:rsidRDefault="004F7CA1" w:rsidP="109267B4">
      <w:r>
        <w:object w:dxaOrig="1520" w:dyaOrig="987" w14:anchorId="19F2C5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2pt;height:49.2pt" o:ole="">
            <v:imagedata r:id="rId11" o:title=""/>
          </v:shape>
          <o:OLEObject Type="Embed" ProgID="Package" ShapeID="_x0000_i1025" DrawAspect="Icon" ObjectID="_1648589245" r:id="rId12"/>
        </w:object>
      </w:r>
    </w:p>
    <w:p w14:paraId="74B38D89" w14:textId="2761C174" w:rsidR="00F700BF" w:rsidRDefault="0078512E" w:rsidP="109267B4">
      <w:r>
        <w:rPr>
          <w:noProof/>
        </w:rPr>
        <w:lastRenderedPageBreak/>
        <w:drawing>
          <wp:inline distT="0" distB="0" distL="0" distR="0" wp14:anchorId="249014B1" wp14:editId="3A009E53">
            <wp:extent cx="6438900" cy="4655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465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4858" w14:textId="05AF4392" w:rsidR="0078512E" w:rsidRDefault="0078512E" w:rsidP="109267B4"/>
    <w:p w14:paraId="2FBFE539" w14:textId="7B9E80CB" w:rsidR="0078512E" w:rsidRDefault="004F7CA1" w:rsidP="109267B4">
      <w:r>
        <w:rPr>
          <w:noProof/>
        </w:rPr>
        <w:lastRenderedPageBreak/>
        <w:drawing>
          <wp:inline distT="0" distB="0" distL="0" distR="0" wp14:anchorId="7B6A7826" wp14:editId="7971F492">
            <wp:extent cx="5943600" cy="59131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1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FF578" w14:textId="0138AAAE" w:rsidR="00CB29BB" w:rsidRDefault="00CB29BB" w:rsidP="109267B4"/>
    <w:p w14:paraId="75F87D85" w14:textId="1295B6CF" w:rsidR="00CB29BB" w:rsidRDefault="00245F5F" w:rsidP="109267B4">
      <w:r>
        <w:rPr>
          <w:noProof/>
        </w:rPr>
        <w:lastRenderedPageBreak/>
        <w:drawing>
          <wp:inline distT="0" distB="0" distL="0" distR="0" wp14:anchorId="5E1F006E" wp14:editId="42AA1934">
            <wp:extent cx="6431280" cy="43510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31280" cy="435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409C7" w14:textId="2E30E8F7" w:rsidR="00284EDE" w:rsidRDefault="00284EDE" w:rsidP="109267B4"/>
    <w:p w14:paraId="256623EC" w14:textId="6FB2DD2C" w:rsidR="00376DC7" w:rsidRDefault="00376DC7" w:rsidP="109267B4">
      <w:r>
        <w:rPr>
          <w:noProof/>
        </w:rPr>
        <w:lastRenderedPageBreak/>
        <w:drawing>
          <wp:inline distT="0" distB="0" distL="0" distR="0" wp14:anchorId="2DEF4ACD" wp14:editId="3E6C6BD9">
            <wp:extent cx="6301740" cy="502920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0174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D5E0" w14:textId="7EB4F98B" w:rsidR="00505F76" w:rsidRDefault="00505F76" w:rsidP="109267B4">
      <w:pPr>
        <w:rPr>
          <w:noProof/>
        </w:rPr>
      </w:pPr>
    </w:p>
    <w:p w14:paraId="7FD6347D" w14:textId="23876FA0" w:rsidR="00F229D8" w:rsidRDefault="00F229D8" w:rsidP="109267B4">
      <w:r>
        <w:rPr>
          <w:noProof/>
        </w:rPr>
        <w:lastRenderedPageBreak/>
        <w:drawing>
          <wp:inline distT="0" distB="0" distL="0" distR="0" wp14:anchorId="1DD214C2" wp14:editId="12A220D6">
            <wp:extent cx="5943600" cy="49815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8C4E0" w14:textId="4FDE6E56" w:rsidR="003B089B" w:rsidRDefault="00083BC4" w:rsidP="109267B4">
      <w:r>
        <w:t>Above one is the span of story</w:t>
      </w:r>
    </w:p>
    <w:p w14:paraId="307A1184" w14:textId="7F2D4E82" w:rsidR="00083BC4" w:rsidRDefault="00306F3A" w:rsidP="109267B4">
      <w:r>
        <w:rPr>
          <w:noProof/>
        </w:rPr>
        <w:lastRenderedPageBreak/>
        <w:drawing>
          <wp:inline distT="0" distB="0" distL="0" distR="0" wp14:anchorId="0829E032" wp14:editId="1F2FBA7E">
            <wp:extent cx="5943600" cy="51200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09CCD" w14:textId="108C5E29" w:rsidR="003B089B" w:rsidRDefault="003B089B" w:rsidP="109267B4"/>
    <w:p w14:paraId="660B4914" w14:textId="3CF1B600" w:rsidR="00134682" w:rsidRPr="00A32E19" w:rsidRDefault="003B089B" w:rsidP="109267B4">
      <w:pPr>
        <w:rPr>
          <w:rStyle w:val="Hyperlink"/>
        </w:rPr>
      </w:pPr>
      <w:r w:rsidRPr="00A32E19">
        <w:rPr>
          <w:b/>
          <w:bCs/>
        </w:rPr>
        <w:t>Sheet 1:</w:t>
      </w:r>
      <w:r w:rsidRPr="003B089B">
        <w:t xml:space="preserve"> </w:t>
      </w:r>
      <w:r w:rsidR="00134682" w:rsidRPr="00A32E19">
        <w:rPr>
          <w:rStyle w:val="Hyperlink"/>
        </w:rPr>
        <w:t>https://public.tableau.com/profile/siddhesh7238#!/vizhome/CORONA_INDIA/IndiaMap?publish=yes</w:t>
      </w:r>
    </w:p>
    <w:p w14:paraId="2FC063AA" w14:textId="5ED32A51" w:rsidR="00EB53A8" w:rsidRPr="00A32E19" w:rsidRDefault="00EB53A8" w:rsidP="109267B4">
      <w:pPr>
        <w:rPr>
          <w:b/>
          <w:bCs/>
        </w:rPr>
      </w:pPr>
      <w:r w:rsidRPr="00A32E19">
        <w:rPr>
          <w:b/>
          <w:bCs/>
        </w:rPr>
        <w:t>Sheet 2:</w:t>
      </w:r>
    </w:p>
    <w:p w14:paraId="29AFCB54" w14:textId="018CEC19" w:rsidR="004D0D26" w:rsidRDefault="00C170E5" w:rsidP="109267B4">
      <w:hyperlink r:id="rId19" w:anchor="!/vizhome/CORONA_INDIA/Animated_chart?publish=yes" w:history="1">
        <w:r w:rsidR="00134682" w:rsidRPr="0094311F">
          <w:rPr>
            <w:rStyle w:val="Hyperlink"/>
          </w:rPr>
          <w:t>https://public.tableau.com/profile/siddhesh7238#!/vizhome/CORONA_INDIA/Animated_chart?publish=yes</w:t>
        </w:r>
      </w:hyperlink>
    </w:p>
    <w:p w14:paraId="5495DEE6" w14:textId="1B0D8E5D" w:rsidR="00BC696D" w:rsidRDefault="00BC696D" w:rsidP="109267B4">
      <w:pPr>
        <w:rPr>
          <w:b/>
          <w:bCs/>
        </w:rPr>
      </w:pPr>
      <w:r w:rsidRPr="00365019">
        <w:rPr>
          <w:b/>
          <w:bCs/>
        </w:rPr>
        <w:t>Shee3:</w:t>
      </w:r>
    </w:p>
    <w:p w14:paraId="30A68B8A" w14:textId="45F03ACE" w:rsidR="000777B4" w:rsidRDefault="00C170E5" w:rsidP="109267B4">
      <w:pPr>
        <w:rPr>
          <w:rStyle w:val="Hyperlink"/>
        </w:rPr>
      </w:pPr>
      <w:hyperlink r:id="rId20" w:anchor="!/vizhome/CORONA_INDIA/ModeofTransmission?publish=yes" w:history="1">
        <w:r w:rsidR="007E6C4A" w:rsidRPr="0094311F">
          <w:rPr>
            <w:rStyle w:val="Hyperlink"/>
          </w:rPr>
          <w:t>https://public.tableau.com/profile/siddhesh7238#!/vizhome/CORONA_INDIA/ModeofTransmission?publish=yes</w:t>
        </w:r>
      </w:hyperlink>
    </w:p>
    <w:p w14:paraId="2C0CBC97" w14:textId="7FABB8D4" w:rsidR="005B46BD" w:rsidRDefault="005B46BD" w:rsidP="109267B4">
      <w:pPr>
        <w:rPr>
          <w:rStyle w:val="Hyperlink"/>
        </w:rPr>
      </w:pPr>
    </w:p>
    <w:p w14:paraId="79DEA442" w14:textId="38BCFB5F" w:rsidR="005B46BD" w:rsidRDefault="005B46BD" w:rsidP="109267B4">
      <w:pPr>
        <w:rPr>
          <w:rStyle w:val="Hyperlink"/>
        </w:rPr>
      </w:pPr>
    </w:p>
    <w:p w14:paraId="45044ABF" w14:textId="77777777" w:rsidR="009B61F2" w:rsidRDefault="009B61F2" w:rsidP="109267B4">
      <w:pPr>
        <w:rPr>
          <w:rStyle w:val="Hyperlink"/>
        </w:rPr>
      </w:pPr>
    </w:p>
    <w:p w14:paraId="7873D49D" w14:textId="3650FB13" w:rsidR="007E6C4A" w:rsidRDefault="007E6C4A" w:rsidP="109267B4">
      <w:pPr>
        <w:rPr>
          <w:b/>
          <w:bCs/>
        </w:rPr>
      </w:pPr>
      <w:r w:rsidRPr="000777B4">
        <w:rPr>
          <w:b/>
          <w:bCs/>
        </w:rPr>
        <w:t>Sheet 4:</w:t>
      </w:r>
    </w:p>
    <w:p w14:paraId="3DBACA09" w14:textId="112860F5" w:rsidR="001D4EC8" w:rsidRDefault="00C170E5" w:rsidP="109267B4">
      <w:pPr>
        <w:rPr>
          <w:rStyle w:val="Hyperlink"/>
        </w:rPr>
      </w:pPr>
      <w:hyperlink r:id="rId21" w:anchor="!/vizhome/CORONA_INDIA/CurrentStatus?publish=yes" w:history="1">
        <w:r w:rsidR="001D4EC8" w:rsidRPr="0094311F">
          <w:rPr>
            <w:rStyle w:val="Hyperlink"/>
          </w:rPr>
          <w:t>https://public.tableau.com/profile/siddhesh7238#!/vizhome/CORONA_INDIA/CurrentStatus?publish=yes</w:t>
        </w:r>
      </w:hyperlink>
    </w:p>
    <w:p w14:paraId="0A96E4E4" w14:textId="1B2035C0" w:rsidR="001419C4" w:rsidRDefault="001419C4" w:rsidP="109267B4">
      <w:pPr>
        <w:rPr>
          <w:b/>
          <w:bCs/>
        </w:rPr>
      </w:pPr>
      <w:r>
        <w:rPr>
          <w:b/>
          <w:bCs/>
        </w:rPr>
        <w:t>Dashboard link:</w:t>
      </w:r>
    </w:p>
    <w:p w14:paraId="0AA6B035" w14:textId="326DFD6F" w:rsidR="000777B4" w:rsidRDefault="00C170E5" w:rsidP="109267B4">
      <w:pPr>
        <w:rPr>
          <w:rStyle w:val="Hyperlink"/>
        </w:rPr>
      </w:pPr>
      <w:hyperlink r:id="rId22" w:anchor="!/vizhome/CORONA_INDIA/Dashboard1?publish=yes" w:history="1">
        <w:r w:rsidR="00BC5AA6" w:rsidRPr="0094311F">
          <w:rPr>
            <w:rStyle w:val="Hyperlink"/>
          </w:rPr>
          <w:t>https://public.tableau.com/profile/siddhesh7238#!/vizhome/CORONA_INDIA/Dashboard1?publish=yes</w:t>
        </w:r>
      </w:hyperlink>
    </w:p>
    <w:p w14:paraId="7933A2C3" w14:textId="40A05C66" w:rsidR="00BC5AA6" w:rsidRDefault="00BC5AA6" w:rsidP="109267B4">
      <w:pPr>
        <w:rPr>
          <w:rStyle w:val="Hyperlink"/>
        </w:rPr>
      </w:pPr>
    </w:p>
    <w:p w14:paraId="63057D0F" w14:textId="45B50680" w:rsidR="00BC5AA6" w:rsidRPr="00786EE2" w:rsidRDefault="009B61F2" w:rsidP="109267B4">
      <w:r w:rsidRPr="00786EE2">
        <w:rPr>
          <w:b/>
          <w:bCs/>
        </w:rPr>
        <w:t>Story Link</w:t>
      </w:r>
      <w:r w:rsidRPr="00786EE2">
        <w:t>:</w:t>
      </w:r>
    </w:p>
    <w:p w14:paraId="1FC1CBE4" w14:textId="064F5606" w:rsidR="00365019" w:rsidRPr="00365019" w:rsidRDefault="00913BC9" w:rsidP="109267B4">
      <w:pPr>
        <w:rPr>
          <w:b/>
          <w:bCs/>
        </w:rPr>
      </w:pPr>
      <w:r w:rsidRPr="00913BC9">
        <w:rPr>
          <w:rStyle w:val="Hyperlink"/>
        </w:rPr>
        <w:t>https://public.tableau.com/profile/siddhesh7238#!/vizhome/CORONA_INDIA/Story1?publish=yes</w:t>
      </w:r>
    </w:p>
    <w:p w14:paraId="266CF8FD" w14:textId="2CA3E78B" w:rsidR="00A32E19" w:rsidRDefault="00A32E19" w:rsidP="109267B4"/>
    <w:p w14:paraId="26F67E4A" w14:textId="77777777" w:rsidR="00296B84" w:rsidRDefault="00296B84" w:rsidP="109267B4"/>
    <w:bookmarkStart w:id="0" w:name="_GoBack"/>
    <w:p w14:paraId="00D2EE1A" w14:textId="19DC3637" w:rsidR="0078795E" w:rsidRDefault="00786EE2" w:rsidP="109267B4">
      <w:r>
        <w:object w:dxaOrig="1520" w:dyaOrig="987" w14:anchorId="301894A1">
          <v:shape id="_x0000_i1026" type="#_x0000_t75" style="width:76.2pt;height:49.2pt" o:ole="">
            <v:imagedata r:id="rId23" o:title=""/>
          </v:shape>
          <o:OLEObject Type="Embed" ProgID="Package" ShapeID="_x0000_i1026" DrawAspect="Icon" ObjectID="_1648589246" r:id="rId24"/>
        </w:object>
      </w:r>
      <w:bookmarkEnd w:id="0"/>
    </w:p>
    <w:p w14:paraId="3847B158" w14:textId="77777777" w:rsidR="00134682" w:rsidRDefault="00134682" w:rsidP="109267B4"/>
    <w:p w14:paraId="7253939F" w14:textId="77777777" w:rsidR="00BC696D" w:rsidRDefault="00BC696D" w:rsidP="109267B4"/>
    <w:p w14:paraId="372214D6" w14:textId="77777777" w:rsidR="00EB53A8" w:rsidRDefault="00EB53A8" w:rsidP="109267B4"/>
    <w:sectPr w:rsidR="00EB53A8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0E0680" w14:textId="77777777" w:rsidR="00A17FA1" w:rsidRDefault="00A17FA1" w:rsidP="00A17FA1">
      <w:pPr>
        <w:spacing w:after="0" w:line="240" w:lineRule="auto"/>
      </w:pPr>
      <w:r>
        <w:separator/>
      </w:r>
    </w:p>
  </w:endnote>
  <w:endnote w:type="continuationSeparator" w:id="0">
    <w:p w14:paraId="53682369" w14:textId="77777777" w:rsidR="00A17FA1" w:rsidRDefault="00A17FA1" w:rsidP="00A17F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90461C" w14:textId="77777777" w:rsidR="00A17FA1" w:rsidRDefault="00A17FA1" w:rsidP="00A17FA1">
      <w:pPr>
        <w:spacing w:after="0" w:line="240" w:lineRule="auto"/>
      </w:pPr>
      <w:r>
        <w:separator/>
      </w:r>
    </w:p>
  </w:footnote>
  <w:footnote w:type="continuationSeparator" w:id="0">
    <w:p w14:paraId="22A9BB57" w14:textId="77777777" w:rsidR="00A17FA1" w:rsidRDefault="00A17FA1" w:rsidP="00A17F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63F4F" w14:textId="63B1D81F" w:rsidR="009B61F2" w:rsidRDefault="009B61F2">
    <w:pPr>
      <w:pStyle w:val="Header"/>
    </w:pPr>
    <w:r>
      <w:t>Siddhesh D. Munagekar                                                                                                                   W074794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0C4B2D"/>
    <w:multiLevelType w:val="hybridMultilevel"/>
    <w:tmpl w:val="05109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604AED"/>
    <w:multiLevelType w:val="hybridMultilevel"/>
    <w:tmpl w:val="5F606E98"/>
    <w:lvl w:ilvl="0" w:tplc="22F8EB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0035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743F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A6E5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EC82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B60D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8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E7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8031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7A2D51"/>
    <w:multiLevelType w:val="hybridMultilevel"/>
    <w:tmpl w:val="65909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TI1sTQyMTIwNjJU0lEKTi0uzszPAykwrAUAq5q03ywAAAA="/>
  </w:docVars>
  <w:rsids>
    <w:rsidRoot w:val="4949E160"/>
    <w:rsid w:val="000777B4"/>
    <w:rsid w:val="00083BC4"/>
    <w:rsid w:val="000D7DCC"/>
    <w:rsid w:val="00107A31"/>
    <w:rsid w:val="00134682"/>
    <w:rsid w:val="001419C4"/>
    <w:rsid w:val="00193440"/>
    <w:rsid w:val="001D4EC8"/>
    <w:rsid w:val="00245F5F"/>
    <w:rsid w:val="00284EDE"/>
    <w:rsid w:val="00294DDD"/>
    <w:rsid w:val="00296B84"/>
    <w:rsid w:val="002E6483"/>
    <w:rsid w:val="00306F3A"/>
    <w:rsid w:val="003522DD"/>
    <w:rsid w:val="00365019"/>
    <w:rsid w:val="00367A78"/>
    <w:rsid w:val="00376C22"/>
    <w:rsid w:val="00376DC7"/>
    <w:rsid w:val="00381405"/>
    <w:rsid w:val="003B089B"/>
    <w:rsid w:val="003E43E2"/>
    <w:rsid w:val="003E6622"/>
    <w:rsid w:val="004B6E07"/>
    <w:rsid w:val="004D0D26"/>
    <w:rsid w:val="004F7CA1"/>
    <w:rsid w:val="00505F76"/>
    <w:rsid w:val="005B46BD"/>
    <w:rsid w:val="00674F1E"/>
    <w:rsid w:val="006B36E3"/>
    <w:rsid w:val="006F2957"/>
    <w:rsid w:val="00730607"/>
    <w:rsid w:val="00743BED"/>
    <w:rsid w:val="0078512E"/>
    <w:rsid w:val="00786EE2"/>
    <w:rsid w:val="0078795E"/>
    <w:rsid w:val="007D150E"/>
    <w:rsid w:val="007D47CF"/>
    <w:rsid w:val="007E6C4A"/>
    <w:rsid w:val="008101BD"/>
    <w:rsid w:val="00910E94"/>
    <w:rsid w:val="00913BC9"/>
    <w:rsid w:val="009B61F2"/>
    <w:rsid w:val="00A17FA1"/>
    <w:rsid w:val="00A32E19"/>
    <w:rsid w:val="00BC5AA6"/>
    <w:rsid w:val="00BC696D"/>
    <w:rsid w:val="00C170E5"/>
    <w:rsid w:val="00C51B4D"/>
    <w:rsid w:val="00CB29BB"/>
    <w:rsid w:val="00CC3CF4"/>
    <w:rsid w:val="00CF13F8"/>
    <w:rsid w:val="00D57D78"/>
    <w:rsid w:val="00DE55AF"/>
    <w:rsid w:val="00E21856"/>
    <w:rsid w:val="00E34652"/>
    <w:rsid w:val="00E42D19"/>
    <w:rsid w:val="00EB53A8"/>
    <w:rsid w:val="00F229D8"/>
    <w:rsid w:val="00F444CA"/>
    <w:rsid w:val="00F700BF"/>
    <w:rsid w:val="00F97E94"/>
    <w:rsid w:val="02044389"/>
    <w:rsid w:val="03A93398"/>
    <w:rsid w:val="0B6D08E8"/>
    <w:rsid w:val="0C754877"/>
    <w:rsid w:val="0E350EEF"/>
    <w:rsid w:val="0F85812B"/>
    <w:rsid w:val="0FEDABA9"/>
    <w:rsid w:val="109267B4"/>
    <w:rsid w:val="1135FC3F"/>
    <w:rsid w:val="1194C45C"/>
    <w:rsid w:val="152F5ADA"/>
    <w:rsid w:val="1754114E"/>
    <w:rsid w:val="1777BDB7"/>
    <w:rsid w:val="193C81DC"/>
    <w:rsid w:val="1B13D3C3"/>
    <w:rsid w:val="1B4327C5"/>
    <w:rsid w:val="1E006277"/>
    <w:rsid w:val="1EA454BF"/>
    <w:rsid w:val="1FC8B80B"/>
    <w:rsid w:val="200182D0"/>
    <w:rsid w:val="2AEAA50F"/>
    <w:rsid w:val="2C127AF9"/>
    <w:rsid w:val="2CE72533"/>
    <w:rsid w:val="2DB8B626"/>
    <w:rsid w:val="300AB428"/>
    <w:rsid w:val="326D6F7C"/>
    <w:rsid w:val="32E50920"/>
    <w:rsid w:val="33A8FEAE"/>
    <w:rsid w:val="35A03B4A"/>
    <w:rsid w:val="3750A485"/>
    <w:rsid w:val="3768BB25"/>
    <w:rsid w:val="388A7849"/>
    <w:rsid w:val="3AB1980D"/>
    <w:rsid w:val="3C2F34F4"/>
    <w:rsid w:val="3DAFC355"/>
    <w:rsid w:val="3FAEC102"/>
    <w:rsid w:val="4045A8F8"/>
    <w:rsid w:val="415E19A1"/>
    <w:rsid w:val="426EAE9D"/>
    <w:rsid w:val="456BFB9D"/>
    <w:rsid w:val="463C98CB"/>
    <w:rsid w:val="47ED6765"/>
    <w:rsid w:val="48B454E8"/>
    <w:rsid w:val="4949E160"/>
    <w:rsid w:val="4C18095D"/>
    <w:rsid w:val="4CF81980"/>
    <w:rsid w:val="4DF573E7"/>
    <w:rsid w:val="508C9031"/>
    <w:rsid w:val="55DAA61E"/>
    <w:rsid w:val="567FC96B"/>
    <w:rsid w:val="577E1F9E"/>
    <w:rsid w:val="591B6E8C"/>
    <w:rsid w:val="5B46DB7F"/>
    <w:rsid w:val="5DC30490"/>
    <w:rsid w:val="5E5AB6A0"/>
    <w:rsid w:val="5E5CA131"/>
    <w:rsid w:val="5F012FDA"/>
    <w:rsid w:val="618CAFDA"/>
    <w:rsid w:val="61DD1D84"/>
    <w:rsid w:val="62B02FFD"/>
    <w:rsid w:val="62BBF645"/>
    <w:rsid w:val="63087000"/>
    <w:rsid w:val="66D80488"/>
    <w:rsid w:val="684EAEC1"/>
    <w:rsid w:val="686FE5DB"/>
    <w:rsid w:val="6B3D62DE"/>
    <w:rsid w:val="6BEC80C0"/>
    <w:rsid w:val="6C8EB889"/>
    <w:rsid w:val="6D90EF8C"/>
    <w:rsid w:val="6F158943"/>
    <w:rsid w:val="6F62325D"/>
    <w:rsid w:val="74EA4BCB"/>
    <w:rsid w:val="767DD85D"/>
    <w:rsid w:val="77E30016"/>
    <w:rsid w:val="7867C1FC"/>
    <w:rsid w:val="7955C413"/>
    <w:rsid w:val="79723792"/>
    <w:rsid w:val="799DAF5F"/>
    <w:rsid w:val="79DE4C6C"/>
    <w:rsid w:val="7B42AF1B"/>
    <w:rsid w:val="7BEC241E"/>
    <w:rsid w:val="7E458A9A"/>
    <w:rsid w:val="7E4B0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373418"/>
  <w15:chartTrackingRefBased/>
  <w15:docId w15:val="{301EFBF9-F9B9-4B15-91C5-B541DEBBB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9344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696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B6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61F2"/>
  </w:style>
  <w:style w:type="paragraph" w:styleId="Footer">
    <w:name w:val="footer"/>
    <w:basedOn w:val="Normal"/>
    <w:link w:val="FooterChar"/>
    <w:uiPriority w:val="99"/>
    <w:unhideWhenUsed/>
    <w:rsid w:val="009B6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61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p.tableau.com/current/guides/get-started-tutorial/en-us/get-started-tutorial-share.ht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public.tableau.com/profile/siddhesh7238" TargetMode="External"/><Relationship Id="rId7" Type="http://schemas.openxmlformats.org/officeDocument/2006/relationships/hyperlink" Target="https://www.youtube.com/watch?v=yxRnk7fE-J0" TargetMode="External"/><Relationship Id="rId12" Type="http://schemas.openxmlformats.org/officeDocument/2006/relationships/oleObject" Target="embeddings/oleObject1.bin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public.tableau.com/profile/siddhesh723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24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9.emf"/><Relationship Id="rId10" Type="http://schemas.openxmlformats.org/officeDocument/2006/relationships/image" Target="media/image1.png"/><Relationship Id="rId19" Type="http://schemas.openxmlformats.org/officeDocument/2006/relationships/hyperlink" Target="https://public.tableau.com/profile/siddhesh723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imdevskp/corona-virus-report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public.tableau.com/profile/siddhesh7238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9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Swidan</dc:creator>
  <cp:keywords/>
  <dc:description/>
  <cp:lastModifiedBy>Siddhesh Munagekar</cp:lastModifiedBy>
  <cp:revision>70</cp:revision>
  <dcterms:created xsi:type="dcterms:W3CDTF">2020-04-17T01:22:00Z</dcterms:created>
  <dcterms:modified xsi:type="dcterms:W3CDTF">2020-04-17T04:41:00Z</dcterms:modified>
</cp:coreProperties>
</file>